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70BCE17C"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r w:rsidR="00CA19A9">
        <w:rPr>
          <w:b/>
          <w:noProof/>
          <w:sz w:val="24"/>
        </w:rPr>
        <w:t>836</w:t>
      </w:r>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NR_</w:t>
      </w:r>
      <w:r w:rsidR="003716F5">
        <w:t>p</w:t>
      </w:r>
      <w:r w:rsidR="00F20C33">
        <w:t>os_</w:t>
      </w:r>
      <w:r w:rsidR="003716F5">
        <w:t>e</w:t>
      </w:r>
      <w:r w:rsidR="00F20C33">
        <w:t>nh</w:t>
      </w:r>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0" w:name="_Hlk24657802"/>
      <w:r w:rsidRPr="004C0726">
        <w:rPr>
          <w:rFonts w:ascii="Arial" w:hAnsi="Arial" w:cs="Arial"/>
        </w:rPr>
        <w:t>It can later be changed without a need to revise the WID.</w:t>
      </w:r>
      <w:bookmarkEnd w:id="0"/>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1"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1"/>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2" w:name="_Hlk26783822"/>
      <w:r>
        <w:t xml:space="preserve">The 5G service requirements specified in TS 22.261 include </w:t>
      </w:r>
      <w:bookmarkEnd w:id="2"/>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50304805" w:rsidR="00890CA5" w:rsidRDefault="00A16B33" w:rsidP="004A1AFE">
      <w:pPr>
        <w:spacing w:after="60"/>
        <w:rPr>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r>
        <w:rPr>
          <w:lang w:val="en-US" w:eastAsia="ja-JP"/>
        </w:rPr>
        <w:t>I</w:t>
      </w:r>
      <w:r w:rsidRPr="006566FC">
        <w:rPr>
          <w:lang w:val="en-US" w:eastAsia="ja-JP"/>
        </w:rPr>
        <w:t>IoT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463C22F2" w:rsidR="00E20978" w:rsidRDefault="00E20978" w:rsidP="00FC6504">
      <w:pPr>
        <w:spacing w:after="0"/>
      </w:pPr>
      <w:r w:rsidRPr="00E20978">
        <w:t xml:space="preserve">Rel-17 target positioning requirements for commercial use cases and IIoT use cases </w:t>
      </w:r>
      <w:r w:rsidR="005A6C14">
        <w:t>-were</w:t>
      </w:r>
      <w:r w:rsidR="005A6C14" w:rsidRPr="00E20978">
        <w:t xml:space="preserve"> </w:t>
      </w:r>
      <w:r w:rsidRPr="00E20978">
        <w:t xml:space="preserve">defined </w:t>
      </w:r>
      <w:bookmarkStart w:id="3" w:name="_Hlk58484092"/>
      <w:r w:rsidRPr="00E20978">
        <w:t>during the study item</w:t>
      </w:r>
      <w:bookmarkEnd w:id="3"/>
      <w:r w:rsidRPr="00E20978">
        <w:t>, including the requirements for horizontal/vertical positioning accuracy, and physical layer and end-to-end positioning latency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4"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4"/>
    <w:p w14:paraId="633E07E4" w14:textId="3B8BCEFC" w:rsidR="002D48F3" w:rsidRDefault="002D48F3" w:rsidP="00CE2826">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UL AoA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AoD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r w:rsidR="001C1B70" w:rsidRPr="001C1B70">
        <w:rPr>
          <w:rFonts w:eastAsia="MS Mincho"/>
        </w:rPr>
        <w:t xml:space="preserve">, with status to be reviewed </w:t>
      </w:r>
      <w:r w:rsidR="00231569">
        <w:rPr>
          <w:rFonts w:eastAsia="MS Mincho"/>
        </w:rPr>
        <w:t>in RAN#91e</w:t>
      </w:r>
      <w:r w:rsidR="005F5EE0">
        <w:rPr>
          <w:rFonts w:eastAsia="MS Mincho"/>
        </w:rPr>
        <w:t>.</w:t>
      </w:r>
    </w:p>
    <w:p w14:paraId="70665BFA" w14:textId="7C480F11" w:rsidR="000B37E8" w:rsidRPr="003D4F15" w:rsidRDefault="00647D18" w:rsidP="00B309F1">
      <w:pPr>
        <w:overflowPunct/>
        <w:autoSpaceDE/>
        <w:adjustRightInd/>
        <w:spacing w:before="120" w:after="0" w:line="280" w:lineRule="atLeast"/>
        <w:contextualSpacing/>
        <w:jc w:val="both"/>
        <w:textAlignment w:val="auto"/>
        <w:rPr>
          <w:lang w:eastAsia="ko-KR"/>
        </w:rPr>
      </w:pPr>
      <w:r w:rsidDel="00647D18">
        <w:rPr>
          <w:rFonts w:eastAsia="MS Mincho"/>
        </w:rPr>
        <w:t xml:space="preserve"> </w:t>
      </w: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5" w:name="_Hlk57059470"/>
      <w:r w:rsidRPr="001C4F91">
        <w:rPr>
          <w:sz w:val="20"/>
        </w:rPr>
        <w:t>The WID is subject to further update in RAN #91 for RAN</w:t>
      </w:r>
      <w:r w:rsidR="00942B5C">
        <w:rPr>
          <w:sz w:val="20"/>
        </w:rPr>
        <w:t>1/</w:t>
      </w:r>
      <w:r w:rsidRPr="001C4F91">
        <w:rPr>
          <w:sz w:val="20"/>
        </w:rPr>
        <w:t xml:space="preserve">2/3/4 scoping. </w:t>
      </w:r>
      <w:bookmarkEnd w:id="5"/>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lastRenderedPageBreak/>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NG-RAN; Xn application protocol (XnAP)</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NRPPa)</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3380F03D" w:rsidR="00DB3B43" w:rsidRDefault="004136DE" w:rsidP="0033027D">
      <w:pPr>
        <w:ind w:right="-99"/>
        <w:rPr>
          <w:i/>
          <w:lang w:val="en-US"/>
        </w:rPr>
      </w:pPr>
      <w:r w:rsidRPr="004136DE">
        <w:rPr>
          <w:i/>
          <w:lang w:val="en-US"/>
        </w:rPr>
        <w:t xml:space="preserve">Da, Ren, CATT, </w:t>
      </w:r>
      <w:hyperlink r:id="rId17" w:history="1">
        <w:r w:rsidRPr="00722425">
          <w:rPr>
            <w:rStyle w:val="Hyperlink"/>
            <w:i/>
            <w:lang w:val="en-US"/>
          </w:rPr>
          <w:t>renda@catt.com</w:t>
        </w:r>
      </w:hyperlink>
      <w:r>
        <w:rPr>
          <w:i/>
          <w:lang w:val="en-US"/>
        </w:rPr>
        <w:t xml:space="preserve"> </w:t>
      </w:r>
      <w:r w:rsidRPr="004136DE">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8" w:history="1">
        <w:r w:rsidR="00F31722" w:rsidRPr="007A5971">
          <w:rPr>
            <w:rStyle w:val="Hyperlink"/>
            <w:i/>
            <w:lang w:val="en-US"/>
          </w:rPr>
          <w:t>yazid.lyazidi@ericsson.com</w:t>
        </w:r>
      </w:hyperlink>
      <w:r w:rsidR="00D1091E">
        <w:rPr>
          <w:i/>
          <w:lang w:val="en-US"/>
        </w:rPr>
        <w:t xml:space="preserve">  (RAN3)</w:t>
      </w:r>
    </w:p>
    <w:p w14:paraId="1CED7977" w14:textId="32297022"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ABF9560" w:rsidR="00E00402" w:rsidRDefault="00E00402" w:rsidP="00E00402">
      <w:pPr>
        <w:spacing w:before="120" w:after="120"/>
        <w:rPr>
          <w:iCs/>
        </w:rPr>
      </w:pPr>
      <w:r>
        <w:rPr>
          <w:iCs/>
        </w:rPr>
        <w:t xml:space="preserve">Primary: </w:t>
      </w:r>
      <w:r w:rsidR="00D1091E">
        <w:rPr>
          <w:iCs/>
        </w:rPr>
        <w:t>RAN1</w:t>
      </w:r>
    </w:p>
    <w:p w14:paraId="40B43266" w14:textId="22D27997"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lastRenderedPageBreak/>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r w:rsidRPr="00F1688E">
              <w:t>HiSilicon</w:t>
            </w:r>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77777777" w:rsidR="00BD71A6" w:rsidRDefault="00BD71A6" w:rsidP="001C5C86">
            <w:pPr>
              <w:pStyle w:val="TAL"/>
            </w:pPr>
          </w:p>
        </w:tc>
      </w:tr>
      <w:tr w:rsidR="00BD71A6" w:rsidRPr="009B338C" w14:paraId="14D502B8" w14:textId="77777777" w:rsidTr="007D03D2">
        <w:trPr>
          <w:jc w:val="center"/>
        </w:trPr>
        <w:tc>
          <w:tcPr>
            <w:tcW w:w="0" w:type="auto"/>
            <w:shd w:val="clear" w:color="auto" w:fill="auto"/>
          </w:tcPr>
          <w:p w14:paraId="604A1358" w14:textId="77777777" w:rsidR="00BD71A6" w:rsidRDefault="00BD71A6" w:rsidP="001C5C86">
            <w:pPr>
              <w:pStyle w:val="TAL"/>
            </w:pPr>
          </w:p>
        </w:tc>
      </w:tr>
      <w:tr w:rsidR="00BD71A6" w:rsidRPr="009B338C" w14:paraId="7C9704D2" w14:textId="77777777" w:rsidTr="007D03D2">
        <w:trPr>
          <w:jc w:val="center"/>
        </w:trPr>
        <w:tc>
          <w:tcPr>
            <w:tcW w:w="0" w:type="auto"/>
            <w:shd w:val="clear" w:color="auto" w:fill="auto"/>
          </w:tcPr>
          <w:p w14:paraId="18EDF9DB" w14:textId="77777777" w:rsidR="00BD71A6" w:rsidRDefault="00BD71A6" w:rsidP="001C5C86">
            <w:pPr>
              <w:pStyle w:val="TAL"/>
            </w:pPr>
          </w:p>
        </w:tc>
      </w:tr>
      <w:tr w:rsidR="00BD71A6" w:rsidRPr="009B338C" w14:paraId="0B253343" w14:textId="77777777" w:rsidTr="007D03D2">
        <w:trPr>
          <w:jc w:val="center"/>
        </w:trPr>
        <w:tc>
          <w:tcPr>
            <w:tcW w:w="0" w:type="auto"/>
            <w:shd w:val="clear" w:color="auto" w:fill="auto"/>
          </w:tcPr>
          <w:p w14:paraId="2513FEDD" w14:textId="77777777" w:rsidR="00BD71A6" w:rsidRDefault="00BD71A6" w:rsidP="001C5C86">
            <w:pPr>
              <w:pStyle w:val="TAL"/>
            </w:pPr>
          </w:p>
        </w:tc>
      </w:tr>
      <w:tr w:rsidR="00BD71A6" w:rsidRPr="009B338C" w14:paraId="24A7A334" w14:textId="77777777" w:rsidTr="007D03D2">
        <w:trPr>
          <w:jc w:val="center"/>
        </w:trPr>
        <w:tc>
          <w:tcPr>
            <w:tcW w:w="0" w:type="auto"/>
            <w:shd w:val="clear" w:color="auto" w:fill="auto"/>
          </w:tcPr>
          <w:p w14:paraId="2B4C2EAE" w14:textId="77777777" w:rsidR="00BD71A6" w:rsidRDefault="00BD71A6" w:rsidP="001C5C86">
            <w:pPr>
              <w:pStyle w:val="TAL"/>
            </w:pPr>
          </w:p>
        </w:tc>
      </w:tr>
      <w:tr w:rsidR="00BD71A6" w:rsidRPr="009B338C" w14:paraId="34AF23E1" w14:textId="77777777" w:rsidTr="007D03D2">
        <w:trPr>
          <w:jc w:val="center"/>
        </w:trPr>
        <w:tc>
          <w:tcPr>
            <w:tcW w:w="0" w:type="auto"/>
            <w:shd w:val="clear" w:color="auto" w:fill="auto"/>
          </w:tcPr>
          <w:p w14:paraId="74607D2D" w14:textId="77777777" w:rsidR="00BD71A6" w:rsidRDefault="00BD71A6" w:rsidP="001C5C86">
            <w:pPr>
              <w:pStyle w:val="TAL"/>
            </w:pPr>
          </w:p>
        </w:tc>
      </w:tr>
    </w:tbl>
    <w:p w14:paraId="53B059D0" w14:textId="1543E37D" w:rsidR="00F41A27" w:rsidRDefault="00F41A27" w:rsidP="00641ED8">
      <w:bookmarkStart w:id="6" w:name="_GoBack"/>
      <w:bookmarkEnd w:id="6"/>
    </w:p>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9CA40" w14:textId="77777777" w:rsidR="00A5122A" w:rsidRDefault="00A5122A">
      <w:r>
        <w:separator/>
      </w:r>
    </w:p>
  </w:endnote>
  <w:endnote w:type="continuationSeparator" w:id="0">
    <w:p w14:paraId="0E5AF772" w14:textId="77777777" w:rsidR="00A5122A" w:rsidRDefault="00A5122A">
      <w:r>
        <w:continuationSeparator/>
      </w:r>
    </w:p>
  </w:endnote>
  <w:endnote w:type="continuationNotice" w:id="1">
    <w:p w14:paraId="19323F96" w14:textId="77777777" w:rsidR="00A5122A" w:rsidRDefault="00A512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69087" w14:textId="77777777" w:rsidR="00A5122A" w:rsidRDefault="00A5122A">
      <w:r>
        <w:separator/>
      </w:r>
    </w:p>
  </w:footnote>
  <w:footnote w:type="continuationSeparator" w:id="0">
    <w:p w14:paraId="5FC85699" w14:textId="77777777" w:rsidR="00A5122A" w:rsidRDefault="00A5122A">
      <w:r>
        <w:continuationSeparator/>
      </w:r>
    </w:p>
  </w:footnote>
  <w:footnote w:type="continuationNotice" w:id="1">
    <w:p w14:paraId="11101CA1" w14:textId="77777777" w:rsidR="00A5122A" w:rsidRDefault="00A512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等线" w:hAnsi="Times New Roman" w:cs="Times New Roman" w:hint="default"/>
      </w:rPr>
    </w:lvl>
    <w:lvl w:ilvl="1" w:tplc="87B223A6">
      <w:numFmt w:val="bullet"/>
      <w:lvlText w:val="-"/>
      <w:lvlJc w:val="left"/>
      <w:pPr>
        <w:ind w:left="928" w:hanging="360"/>
      </w:pPr>
      <w:rPr>
        <w:rFonts w:ascii="Times New Roman" w:eastAsia="等线"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等线"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等线" w:hAnsi="Times New Roman" w:cs="Times New Roman" w:hint="default"/>
      </w:rPr>
    </w:lvl>
    <w:lvl w:ilvl="2" w:tplc="CF906658">
      <w:numFmt w:val="bullet"/>
      <w:lvlText w:val="-"/>
      <w:lvlJc w:val="left"/>
      <w:pPr>
        <w:ind w:left="1800" w:hanging="360"/>
      </w:pPr>
      <w:rPr>
        <w:rFonts w:ascii="Times New Roman" w:eastAsia="等线"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等线"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等线"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宋体"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wFAIu6P78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1661"/>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E6830"/>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356DA"/>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16F5"/>
    <w:rsid w:val="003723DC"/>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6DE"/>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6A84"/>
    <w:rsid w:val="00466CC8"/>
    <w:rsid w:val="004732DF"/>
    <w:rsid w:val="0047345A"/>
    <w:rsid w:val="00473566"/>
    <w:rsid w:val="00473BD1"/>
    <w:rsid w:val="004754F3"/>
    <w:rsid w:val="00477667"/>
    <w:rsid w:val="0048160C"/>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05C0"/>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6C14"/>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57882"/>
    <w:rsid w:val="0066142A"/>
    <w:rsid w:val="00663279"/>
    <w:rsid w:val="006633A4"/>
    <w:rsid w:val="006647E6"/>
    <w:rsid w:val="00667DD2"/>
    <w:rsid w:val="00671BBB"/>
    <w:rsid w:val="00671E22"/>
    <w:rsid w:val="00673077"/>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816"/>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4D9C"/>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D719B"/>
    <w:rsid w:val="008E2364"/>
    <w:rsid w:val="008E35B4"/>
    <w:rsid w:val="008E4D9F"/>
    <w:rsid w:val="008E5DF5"/>
    <w:rsid w:val="008E6140"/>
    <w:rsid w:val="008E624F"/>
    <w:rsid w:val="008E6A07"/>
    <w:rsid w:val="008E6BBB"/>
    <w:rsid w:val="008F06A0"/>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22D9"/>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5734"/>
    <w:rsid w:val="00AF776F"/>
    <w:rsid w:val="00B015EB"/>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87790"/>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A2"/>
    <w:rsid w:val="00CE20B4"/>
    <w:rsid w:val="00CF36BE"/>
    <w:rsid w:val="00CF6810"/>
    <w:rsid w:val="00D00A09"/>
    <w:rsid w:val="00D01566"/>
    <w:rsid w:val="00D05272"/>
    <w:rsid w:val="00D05C20"/>
    <w:rsid w:val="00D06117"/>
    <w:rsid w:val="00D06746"/>
    <w:rsid w:val="00D10286"/>
    <w:rsid w:val="00D1091E"/>
    <w:rsid w:val="00D12571"/>
    <w:rsid w:val="00D13BD3"/>
    <w:rsid w:val="00D13E6B"/>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5C88"/>
    <w:rsid w:val="00D8707A"/>
    <w:rsid w:val="00D91F35"/>
    <w:rsid w:val="00D94917"/>
    <w:rsid w:val="00DA048B"/>
    <w:rsid w:val="00DA0E1E"/>
    <w:rsid w:val="00DA13E0"/>
    <w:rsid w:val="00DA3710"/>
    <w:rsid w:val="00DA4D96"/>
    <w:rsid w:val="00DA4E21"/>
    <w:rsid w:val="00DA74F3"/>
    <w:rsid w:val="00DB0263"/>
    <w:rsid w:val="00DB1DD1"/>
    <w:rsid w:val="00DB3B4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978"/>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1D1D"/>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1688E"/>
    <w:rsid w:val="00F203C7"/>
    <w:rsid w:val="00F20C33"/>
    <w:rsid w:val="00F20FF7"/>
    <w:rsid w:val="00F215E2"/>
    <w:rsid w:val="00F21D7F"/>
    <w:rsid w:val="00F21E3F"/>
    <w:rsid w:val="00F22CC1"/>
    <w:rsid w:val="00F2405E"/>
    <w:rsid w:val="00F31722"/>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宋体"/>
      <w:sz w:val="18"/>
      <w:szCs w:val="18"/>
    </w:rPr>
  </w:style>
  <w:style w:type="character" w:customStyle="1" w:styleId="DocumentMapChar">
    <w:name w:val="Document Map Char"/>
    <w:basedOn w:val="DefaultParagraphFont"/>
    <w:link w:val="DocumentMap"/>
    <w:rsid w:val="00F92C0D"/>
    <w:rPr>
      <w:rFonts w:ascii="宋体"/>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hyperlink" Target="mailto:yazid.lyazidi@ericsson.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enda@catt.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2.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5.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6.xml><?xml version="1.0" encoding="utf-8"?>
<ds:datastoreItem xmlns:ds="http://schemas.openxmlformats.org/officeDocument/2006/customXml" ds:itemID="{E0391213-4D60-47E9-90B8-A11749E24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562</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CATT - Ren Da</cp:lastModifiedBy>
  <cp:revision>7</cp:revision>
  <cp:lastPrinted>2000-02-29T21:31:00Z</cp:lastPrinted>
  <dcterms:created xsi:type="dcterms:W3CDTF">2020-12-10T22:14:00Z</dcterms:created>
  <dcterms:modified xsi:type="dcterms:W3CDTF">2020-12-1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